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506"/>
        <w:gridCol w:w="326"/>
        <w:gridCol w:w="4345"/>
        <w:gridCol w:w="4440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CC59D5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yhan Aydın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CC59D5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Şehir Planlama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CC59D5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oç. Dr. </w:t>
            </w:r>
            <w:r w:rsidRPr="00CC59D5">
              <w:rPr>
                <w:rFonts w:ascii="Times New Roman" w:hAnsi="Times New Roman" w:cs="Times New Roman"/>
                <w:sz w:val="24"/>
                <w:szCs w:val="24"/>
              </w:rPr>
              <w:t>Arzu TAYLAN SUSAN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B93361" w:rsidP="00B933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litika ve Uygulamada “Sosyal Konut”</w:t>
            </w:r>
            <w:r w:rsidR="00A23C72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ürkiye ve Hollanda Karşılaştırması 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DD0F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DD0FCF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DD0FCF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DD0FCF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DD0FCF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nline 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D0FCF">
              <w:rPr>
                <w:rFonts w:ascii="Times New Roman" w:hAnsi="Times New Roman" w:cs="Times New Roman"/>
                <w:sz w:val="24"/>
                <w:szCs w:val="24"/>
              </w:rPr>
              <w:t>15:0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D0FCF" w:rsidRPr="00DD0FCF" w:rsidRDefault="00DD0FCF" w:rsidP="00DD0FC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D0FCF" w:rsidRPr="00DD0FCF" w:rsidRDefault="00DD0FCF" w:rsidP="00DD0F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0FCF">
              <w:rPr>
                <w:rFonts w:ascii="Times New Roman" w:hAnsi="Times New Roman" w:cs="Times New Roman"/>
                <w:sz w:val="24"/>
                <w:szCs w:val="24"/>
              </w:rPr>
              <w:t>Zoom Toplantısına Katılın</w:t>
            </w:r>
          </w:p>
          <w:p w:rsidR="00DD0FCF" w:rsidRPr="00DD0FCF" w:rsidRDefault="00DD0FCF" w:rsidP="00DD0F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0FCF">
              <w:rPr>
                <w:rFonts w:ascii="Times New Roman" w:hAnsi="Times New Roman" w:cs="Times New Roman"/>
                <w:sz w:val="24"/>
                <w:szCs w:val="24"/>
              </w:rPr>
              <w:t>https://us04web.zoom.us/j/73960030013?pwd=PihkgXNzovKi7IYoyRK6r9eSSj7MK9.1</w:t>
            </w:r>
          </w:p>
          <w:p w:rsidR="00DD0FCF" w:rsidRPr="00DD0FCF" w:rsidRDefault="00DD0FCF" w:rsidP="00DD0FC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D0FCF" w:rsidRPr="00DD0FCF" w:rsidRDefault="00DD0FCF" w:rsidP="00DD0F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0FCF">
              <w:rPr>
                <w:rFonts w:ascii="Times New Roman" w:hAnsi="Times New Roman" w:cs="Times New Roman"/>
                <w:sz w:val="24"/>
                <w:szCs w:val="24"/>
              </w:rPr>
              <w:t>Toplantı Kimliği: 739 6003 0013</w:t>
            </w:r>
          </w:p>
          <w:p w:rsidR="00DD0FCF" w:rsidRPr="00DD0FCF" w:rsidRDefault="00DD0FCF" w:rsidP="00DD0F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0FCF">
              <w:rPr>
                <w:rFonts w:ascii="Times New Roman" w:hAnsi="Times New Roman" w:cs="Times New Roman"/>
                <w:sz w:val="24"/>
                <w:szCs w:val="24"/>
              </w:rPr>
              <w:t>Parola: 6CLmcx</w:t>
            </w:r>
          </w:p>
          <w:p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bookmarkStart w:id="0" w:name="_GoBack"/>
            <w:r w:rsidR="00DB3AF6">
              <w:fldChar w:fldCharType="begin"/>
            </w:r>
            <w:r w:rsidR="00DB3AF6">
              <w:instrText xml:space="preserve"> HYPERLINK "mailto:enstitu@btu.edu.tr" </w:instrText>
            </w:r>
            <w:r w:rsidR="00DB3AF6">
              <w:fldChar w:fldCharType="separate"/>
            </w:r>
            <w:r w:rsidR="00D808BD" w:rsidRPr="005161B3">
              <w:rPr>
                <w:rStyle w:val="Kpr"/>
                <w:rFonts w:ascii="Times New Roman" w:hAnsi="Times New Roman" w:cs="Times New Roman"/>
                <w:sz w:val="24"/>
                <w:szCs w:val="24"/>
              </w:rPr>
              <w:t>enstitu@btu.edu.tr</w:t>
            </w:r>
            <w:r w:rsidR="00DB3AF6">
              <w:rPr>
                <w:rStyle w:val="Kpr"/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bookmarkEnd w:id="0"/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3AF6" w:rsidRDefault="00DB3AF6" w:rsidP="005F3207">
      <w:pPr>
        <w:spacing w:after="0" w:line="240" w:lineRule="auto"/>
      </w:pPr>
      <w:r>
        <w:separator/>
      </w:r>
    </w:p>
  </w:endnote>
  <w:endnote w:type="continuationSeparator" w:id="0">
    <w:p w:rsidR="00DB3AF6" w:rsidRDefault="00DB3AF6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3AF6" w:rsidRDefault="00DB3AF6" w:rsidP="005F3207">
      <w:pPr>
        <w:spacing w:after="0" w:line="240" w:lineRule="auto"/>
      </w:pPr>
      <w:r>
        <w:separator/>
      </w:r>
    </w:p>
  </w:footnote>
  <w:footnote w:type="continuationSeparator" w:id="0">
    <w:p w:rsidR="00DB3AF6" w:rsidRDefault="00DB3AF6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92C66"/>
    <w:rsid w:val="009B1F3D"/>
    <w:rsid w:val="00A2030A"/>
    <w:rsid w:val="00A23C72"/>
    <w:rsid w:val="00A556EE"/>
    <w:rsid w:val="00B028F7"/>
    <w:rsid w:val="00B55079"/>
    <w:rsid w:val="00B84B04"/>
    <w:rsid w:val="00B905E2"/>
    <w:rsid w:val="00B93361"/>
    <w:rsid w:val="00C256DD"/>
    <w:rsid w:val="00C57BCF"/>
    <w:rsid w:val="00C757A1"/>
    <w:rsid w:val="00CB34AE"/>
    <w:rsid w:val="00CC59D5"/>
    <w:rsid w:val="00D27BE1"/>
    <w:rsid w:val="00D35FCF"/>
    <w:rsid w:val="00D8073B"/>
    <w:rsid w:val="00D808BD"/>
    <w:rsid w:val="00DA2355"/>
    <w:rsid w:val="00DB3AF6"/>
    <w:rsid w:val="00DD0FCF"/>
    <w:rsid w:val="00DE47DD"/>
    <w:rsid w:val="00DF423E"/>
    <w:rsid w:val="00E9235A"/>
    <w:rsid w:val="00ED0C4A"/>
    <w:rsid w:val="00EE74C6"/>
    <w:rsid w:val="00F40121"/>
    <w:rsid w:val="00FA5A88"/>
    <w:rsid w:val="00FE34DB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8BD703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602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xxx</cp:lastModifiedBy>
  <cp:revision>2</cp:revision>
  <cp:lastPrinted>2020-06-01T13:59:00Z</cp:lastPrinted>
  <dcterms:created xsi:type="dcterms:W3CDTF">2023-01-09T11:54:00Z</dcterms:created>
  <dcterms:modified xsi:type="dcterms:W3CDTF">2023-01-09T11:54:00Z</dcterms:modified>
</cp:coreProperties>
</file>